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E8EA1" w14:textId="5E05B1F1" w:rsidR="00556E10" w:rsidRPr="00556E10" w:rsidRDefault="00556E10" w:rsidP="00C83720">
      <w:pPr>
        <w:rPr>
          <w:rFonts w:asciiTheme="majorBidi" w:hAnsiTheme="majorBidi" w:cstheme="majorBidi"/>
          <w:b/>
          <w:bCs/>
          <w:noProof/>
          <w:sz w:val="28"/>
          <w:szCs w:val="28"/>
        </w:rPr>
      </w:pPr>
      <w:r w:rsidRPr="00556E10">
        <w:rPr>
          <w:rFonts w:asciiTheme="majorBidi" w:hAnsiTheme="majorBidi" w:cstheme="majorBidi"/>
          <w:b/>
          <w:bCs/>
          <w:noProof/>
          <w:sz w:val="28"/>
          <w:szCs w:val="28"/>
        </w:rPr>
        <w:t>Muhammad Muneeb Ur Rahman</w:t>
      </w:r>
      <w:r w:rsidRPr="00556E10">
        <w:rPr>
          <w:rFonts w:asciiTheme="majorBidi" w:hAnsiTheme="majorBidi" w:cstheme="majorBidi"/>
          <w:b/>
          <w:bCs/>
          <w:noProof/>
          <w:sz w:val="28"/>
          <w:szCs w:val="28"/>
        </w:rPr>
        <w:tab/>
      </w:r>
      <w:r w:rsidRPr="00556E10">
        <w:rPr>
          <w:rFonts w:asciiTheme="majorBidi" w:hAnsiTheme="majorBidi" w:cstheme="majorBidi"/>
          <w:b/>
          <w:bCs/>
          <w:noProof/>
          <w:sz w:val="28"/>
          <w:szCs w:val="28"/>
        </w:rPr>
        <w:tab/>
        <w:t>BSCS19057</w:t>
      </w:r>
    </w:p>
    <w:p w14:paraId="7D7E02A0" w14:textId="1F65C475" w:rsidR="00680DF8" w:rsidRPr="00556E10" w:rsidRDefault="00680DF8" w:rsidP="00C83720">
      <w:p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>NOTES:</w:t>
      </w:r>
    </w:p>
    <w:p w14:paraId="1DA765ED" w14:textId="23332E25" w:rsidR="00C83720" w:rsidRPr="00556E10" w:rsidRDefault="00C83720" w:rsidP="00680DF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With sumpy the result inludes the imginary and real roots, however in assignment I only </w:t>
      </w:r>
      <w:r w:rsidR="008532EA" w:rsidRPr="00556E10">
        <w:rPr>
          <w:rFonts w:asciiTheme="majorBidi" w:hAnsiTheme="majorBidi" w:cstheme="majorBidi"/>
          <w:noProof/>
          <w:sz w:val="24"/>
          <w:szCs w:val="24"/>
        </w:rPr>
        <w:t>found</w:t>
      </w: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 the </w:t>
      </w:r>
      <w:r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>real roots</w:t>
      </w:r>
      <w:r w:rsidR="008532EA"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 and plotted them</w:t>
      </w:r>
      <w:r w:rsidRPr="00556E10">
        <w:rPr>
          <w:rFonts w:asciiTheme="majorBidi" w:hAnsiTheme="majorBidi" w:cstheme="majorBidi"/>
          <w:noProof/>
          <w:sz w:val="24"/>
          <w:szCs w:val="24"/>
        </w:rPr>
        <w:t>.</w:t>
      </w:r>
    </w:p>
    <w:p w14:paraId="39BC87D3" w14:textId="10523760" w:rsidR="008532EA" w:rsidRPr="00556E10" w:rsidRDefault="008532EA" w:rsidP="00680DF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To plot the derivatives use the </w:t>
      </w:r>
      <w:r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>plot_all</w:t>
      </w: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 function that take </w:t>
      </w:r>
      <w:r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>get_derivatives</w:t>
      </w: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 returned value (</w:t>
      </w:r>
      <w:r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>deri</w:t>
      </w:r>
      <w:r w:rsidRPr="00556E10">
        <w:rPr>
          <w:rFonts w:asciiTheme="majorBidi" w:hAnsiTheme="majorBidi" w:cstheme="majorBidi"/>
          <w:noProof/>
          <w:sz w:val="24"/>
          <w:szCs w:val="24"/>
        </w:rPr>
        <w:t>) as a parameter.</w:t>
      </w:r>
    </w:p>
    <w:p w14:paraId="3D231EFD" w14:textId="38A2D471" w:rsidR="008532EA" w:rsidRPr="00556E10" w:rsidRDefault="008532EA" w:rsidP="00680DF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 xml:space="preserve">Sympy </w:t>
      </w:r>
      <w:r w:rsidR="00D92AB8" w:rsidRPr="00556E10">
        <w:rPr>
          <w:rFonts w:asciiTheme="majorBidi" w:hAnsiTheme="majorBidi" w:cstheme="majorBidi"/>
          <w:noProof/>
          <w:sz w:val="24"/>
          <w:szCs w:val="24"/>
        </w:rPr>
        <w:t xml:space="preserve">cannot show the graph for the </w:t>
      </w:r>
      <w:r w:rsidR="00D92AB8" w:rsidRPr="00556E10">
        <w:rPr>
          <w:rFonts w:asciiTheme="majorBidi" w:hAnsiTheme="majorBidi" w:cstheme="majorBidi"/>
          <w:b/>
          <w:bCs/>
          <w:noProof/>
          <w:sz w:val="24"/>
          <w:szCs w:val="24"/>
        </w:rPr>
        <w:t>function = constant</w:t>
      </w:r>
      <w:r w:rsidR="00D92AB8" w:rsidRPr="00556E10">
        <w:rPr>
          <w:rFonts w:asciiTheme="majorBidi" w:hAnsiTheme="majorBidi" w:cstheme="majorBidi"/>
          <w:noProof/>
          <w:sz w:val="24"/>
          <w:szCs w:val="24"/>
        </w:rPr>
        <w:t>, for 3D that is a plan</w:t>
      </w:r>
      <w:r w:rsidR="00680DF8" w:rsidRPr="00556E10">
        <w:rPr>
          <w:rFonts w:asciiTheme="majorBidi" w:hAnsiTheme="majorBidi" w:cstheme="majorBidi"/>
          <w:noProof/>
          <w:sz w:val="24"/>
          <w:szCs w:val="24"/>
        </w:rPr>
        <w:t>e</w:t>
      </w:r>
      <w:r w:rsidR="00D92AB8" w:rsidRPr="00556E10">
        <w:rPr>
          <w:rFonts w:asciiTheme="majorBidi" w:hAnsiTheme="majorBidi" w:cstheme="majorBidi"/>
          <w:noProof/>
          <w:sz w:val="24"/>
          <w:szCs w:val="24"/>
        </w:rPr>
        <w:t>.</w:t>
      </w:r>
    </w:p>
    <w:p w14:paraId="20C855A9" w14:textId="5FF6E476" w:rsidR="00C83720" w:rsidRPr="00556E10" w:rsidRDefault="00C83720" w:rsidP="00C83720">
      <w:p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>Q1.</w:t>
      </w:r>
    </w:p>
    <w:p w14:paraId="729E41ED" w14:textId="3DFEAA5C" w:rsidR="0044384D" w:rsidRPr="00556E10" w:rsidRDefault="0044384D" w:rsidP="00801CB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noProof/>
          <w:sz w:val="24"/>
          <w:szCs w:val="24"/>
        </w:rPr>
      </w:pPr>
      <w:bookmarkStart w:id="0" w:name="_Hlk99657324"/>
      <w:r w:rsidRPr="00556E10">
        <w:rPr>
          <w:rFonts w:asciiTheme="majorBidi" w:hAnsiTheme="majorBidi" w:cstheme="majorBidi"/>
          <w:noProof/>
          <w:sz w:val="24"/>
          <w:szCs w:val="24"/>
        </w:rPr>
        <w:t>Plot of function with critical points:</w:t>
      </w:r>
    </w:p>
    <w:bookmarkEnd w:id="0"/>
    <w:p w14:paraId="46CC3EC8" w14:textId="44CF4C95" w:rsidR="00910408" w:rsidRPr="00556E10" w:rsidRDefault="00AA4AFC" w:rsidP="0044384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 w:cstheme="majorBidi"/>
              <w:noProof/>
              <w:sz w:val="24"/>
              <w:szCs w:val="24"/>
            </w:rPr>
            <m:t>+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 w:cstheme="majorBidi"/>
              <w:noProof/>
              <w:sz w:val="24"/>
              <w:szCs w:val="24"/>
            </w:rPr>
            <m:t>+16xy</m:t>
          </m:r>
        </m:oMath>
      </m:oMathPara>
    </w:p>
    <w:p w14:paraId="5A91B744" w14:textId="6EFBCA05" w:rsidR="0044384D" w:rsidRPr="00556E10" w:rsidRDefault="00E65A24" w:rsidP="0044384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71EC8874" wp14:editId="6C39D4F4">
            <wp:extent cx="2743200" cy="1793540"/>
            <wp:effectExtent l="0" t="0" r="0" b="0"/>
            <wp:docPr id="8" name="Picture 8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61" t="11266" r="13176" b="21681"/>
                    <a:stretch/>
                  </pic:blipFill>
                  <pic:spPr bwMode="auto">
                    <a:xfrm>
                      <a:off x="0" y="0"/>
                      <a:ext cx="2743200" cy="179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820851" w14:textId="35DE1BC1" w:rsidR="00AA4AFC" w:rsidRPr="00556E10" w:rsidRDefault="005E07FC" w:rsidP="0044384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critical points=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-2, 2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,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, (2, -2)</m:t>
          </m:r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 </m:t>
          </m:r>
        </m:oMath>
      </m:oMathPara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96"/>
        <w:gridCol w:w="3096"/>
        <w:gridCol w:w="3096"/>
        <w:gridCol w:w="3096"/>
        <w:gridCol w:w="3004"/>
      </w:tblGrid>
      <w:tr w:rsidR="00AA4AFC" w:rsidRPr="00556E10" w14:paraId="3EB31ACE" w14:textId="77777777" w:rsidTr="00AA4AFC">
        <w:tc>
          <w:tcPr>
            <w:tcW w:w="5000" w:type="pct"/>
            <w:gridSpan w:val="5"/>
          </w:tcPr>
          <w:p w14:paraId="0A822ADD" w14:textId="7D2C459A" w:rsidR="00AA4AFC" w:rsidRPr="00556E10" w:rsidRDefault="00AA4AFC" w:rsidP="00AA4AFC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1A29BE" w:rsidRPr="00556E10" w14:paraId="402A569B" w14:textId="77777777" w:rsidTr="00AA4AFC">
        <w:tc>
          <w:tcPr>
            <w:tcW w:w="1006" w:type="pct"/>
          </w:tcPr>
          <w:p w14:paraId="4A1CA6BB" w14:textId="52F7B1BA" w:rsidR="001A29BE" w:rsidRPr="00556E10" w:rsidRDefault="00E3538A" w:rsidP="00E353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Bidi" w:eastAsia="Times New Roman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="Times New Roman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eastAsia="Times New Roman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=4</m:t>
                </m:r>
                <m:sSup>
                  <m:sSupPr>
                    <m:ctrlPr>
                      <w:rPr>
                        <w:rFonts w:ascii="Cambria Math" w:eastAsia="Times New Roman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 w:cstheme="majorBidi"/>
                        <w:color w:val="000000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+16y</m:t>
                </m:r>
              </m:oMath>
            </m:oMathPara>
          </w:p>
        </w:tc>
        <w:tc>
          <w:tcPr>
            <w:tcW w:w="1006" w:type="pct"/>
          </w:tcPr>
          <w:p w14:paraId="48351F9C" w14:textId="444EC999" w:rsidR="001A29BE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16x+4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06" w:type="pct"/>
          </w:tcPr>
          <w:p w14:paraId="390A8F0B" w14:textId="1EF100F6" w:rsidR="001A29BE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1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06" w:type="pct"/>
          </w:tcPr>
          <w:p w14:paraId="651E7DFF" w14:textId="7C0A1394" w:rsidR="001A29BE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1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76" w:type="pct"/>
          </w:tcPr>
          <w:p w14:paraId="5DD49A25" w14:textId="56D28EC7" w:rsidR="001A29BE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16</m:t>
                </m:r>
              </m:oMath>
            </m:oMathPara>
          </w:p>
        </w:tc>
      </w:tr>
      <w:tr w:rsidR="001A29BE" w:rsidRPr="00556E10" w14:paraId="3B8D4CE3" w14:textId="77777777" w:rsidTr="00AA4AFC">
        <w:tc>
          <w:tcPr>
            <w:tcW w:w="1006" w:type="pct"/>
          </w:tcPr>
          <w:p w14:paraId="334957FE" w14:textId="781ED058" w:rsidR="001A29BE" w:rsidRPr="00556E10" w:rsidRDefault="001A29BE" w:rsidP="0044384D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02E63A29" wp14:editId="1A1118B3">
                  <wp:extent cx="1828800" cy="1749485"/>
                  <wp:effectExtent l="0" t="0" r="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49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1FC18364" w14:textId="6EB504B1" w:rsidR="001A29BE" w:rsidRPr="00556E10" w:rsidRDefault="001A29BE" w:rsidP="0044384D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9879B11" wp14:editId="49D4CBDA">
                  <wp:extent cx="1828800" cy="1749484"/>
                  <wp:effectExtent l="0" t="0" r="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49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5DDA5E2E" w14:textId="598CA19A" w:rsidR="001A29BE" w:rsidRPr="00556E10" w:rsidRDefault="001A29BE" w:rsidP="0044384D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E1E77F5" wp14:editId="3CE70781">
                  <wp:extent cx="1828800" cy="1768810"/>
                  <wp:effectExtent l="0" t="0" r="0" b="31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6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1D5BF629" w14:textId="73588A44" w:rsidR="001A29BE" w:rsidRPr="00556E10" w:rsidRDefault="001A29BE" w:rsidP="0044384D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6881CF9" wp14:editId="401BA5E1">
                  <wp:extent cx="1828800" cy="1768809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68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76" w:type="pct"/>
          </w:tcPr>
          <w:p w14:paraId="6BFF4880" w14:textId="6246C77A" w:rsidR="001A29BE" w:rsidRPr="00556E10" w:rsidRDefault="00AA4AFC" w:rsidP="0044384D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t>The graph is plan</w:t>
            </w:r>
            <w:r w:rsidR="00187354"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t>e</w:t>
            </w: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in 3 dimension</w:t>
            </w:r>
            <w:r w:rsidR="00187354"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t xml:space="preserve"> where the value of function </w:t>
            </w:r>
            <m:oMath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dfdxy=16</m:t>
              </m:r>
            </m:oMath>
          </w:p>
        </w:tc>
      </w:tr>
    </w:tbl>
    <w:p w14:paraId="3E09297A" w14:textId="74D20FE8" w:rsidR="001A29BE" w:rsidRPr="00556E10" w:rsidRDefault="001A29BE" w:rsidP="0044384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5203F07F" w14:textId="7C81A056" w:rsidR="00BC1752" w:rsidRPr="00556E10" w:rsidRDefault="00BC1752" w:rsidP="00BC175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lastRenderedPageBreak/>
        <w:t>Plot of function with critical points:</w:t>
      </w:r>
    </w:p>
    <w:p w14:paraId="13F0EBC5" w14:textId="170617F5" w:rsidR="00BC1752" w:rsidRPr="00556E10" w:rsidRDefault="00BC1752" w:rsidP="00BC1752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+1 </m:t>
          </m:r>
        </m:oMath>
      </m:oMathPara>
    </w:p>
    <w:p w14:paraId="4EE0EE72" w14:textId="77777777" w:rsidR="00BC1752" w:rsidRPr="00556E10" w:rsidRDefault="00BC1752" w:rsidP="001A29BE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7F4352F1" w14:textId="2749A237" w:rsidR="001A29BE" w:rsidRPr="00556E10" w:rsidRDefault="001A29BE" w:rsidP="001A29BE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38BFBBF" wp14:editId="3602DF9F">
            <wp:extent cx="2617596" cy="2494915"/>
            <wp:effectExtent l="0" t="0" r="0" b="0"/>
            <wp:docPr id="7" name="Picture 7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47" t="6455"/>
                    <a:stretch/>
                  </pic:blipFill>
                  <pic:spPr bwMode="auto">
                    <a:xfrm>
                      <a:off x="0" y="0"/>
                      <a:ext cx="2618149" cy="24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557413" w14:textId="57FFDAC2" w:rsidR="00BC1752" w:rsidRPr="00556E10" w:rsidRDefault="00BC1752" w:rsidP="001A29BE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There is no critical point, because at no point derivative is zero and smooth.</m:t>
          </m:r>
        </m:oMath>
      </m:oMathPara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3"/>
        <w:gridCol w:w="3073"/>
        <w:gridCol w:w="3073"/>
        <w:gridCol w:w="3073"/>
        <w:gridCol w:w="3096"/>
      </w:tblGrid>
      <w:tr w:rsidR="001004C3" w:rsidRPr="00556E10" w14:paraId="3588CCC5" w14:textId="77777777" w:rsidTr="001004C3">
        <w:tc>
          <w:tcPr>
            <w:tcW w:w="5000" w:type="pct"/>
            <w:gridSpan w:val="5"/>
          </w:tcPr>
          <w:p w14:paraId="2146D5E7" w14:textId="6D93BD46" w:rsidR="001004C3" w:rsidRPr="001004C3" w:rsidRDefault="001004C3" w:rsidP="001004C3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1004C3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910408" w:rsidRPr="00556E10" w14:paraId="5E229A59" w14:textId="77777777" w:rsidTr="001004C3">
        <w:tc>
          <w:tcPr>
            <w:tcW w:w="999" w:type="pct"/>
          </w:tcPr>
          <w:p w14:paraId="5C2470D7" w14:textId="1E352A8D" w:rsidR="00910408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999" w:type="pct"/>
          </w:tcPr>
          <w:p w14:paraId="7D09C8AF" w14:textId="73522EF2" w:rsidR="00910408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999" w:type="pct"/>
          </w:tcPr>
          <w:p w14:paraId="7B64E6F1" w14:textId="344CFB19" w:rsidR="00910408" w:rsidRPr="00556E10" w:rsidRDefault="00E3538A" w:rsidP="00E3538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999" w:type="pct"/>
          </w:tcPr>
          <w:p w14:paraId="68FCB80A" w14:textId="29A442B9" w:rsidR="00910408" w:rsidRPr="00556E10" w:rsidRDefault="001004C3" w:rsidP="001004C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1006" w:type="pct"/>
          </w:tcPr>
          <w:p w14:paraId="422D47A7" w14:textId="35DC8A83" w:rsidR="00910408" w:rsidRPr="00556E10" w:rsidRDefault="001004C3" w:rsidP="001004C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Bidi"/>
                                    <w:color w:val="000000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den>
                </m:f>
              </m:oMath>
            </m:oMathPara>
          </w:p>
        </w:tc>
      </w:tr>
      <w:tr w:rsidR="00910408" w:rsidRPr="00556E10" w14:paraId="21898493" w14:textId="77777777" w:rsidTr="001004C3">
        <w:tc>
          <w:tcPr>
            <w:tcW w:w="999" w:type="pct"/>
          </w:tcPr>
          <w:p w14:paraId="70882983" w14:textId="77777777" w:rsidR="00910408" w:rsidRPr="00556E10" w:rsidRDefault="00910408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3AFADAE" wp14:editId="5A8E4FD2">
                  <wp:extent cx="1810020" cy="1749485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020" cy="1749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32AD76FC" w14:textId="77777777" w:rsidR="00910408" w:rsidRPr="00556E10" w:rsidRDefault="00910408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9595A49" wp14:editId="2D5D4702">
                  <wp:extent cx="1810019" cy="1749484"/>
                  <wp:effectExtent l="0" t="0" r="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0019" cy="1749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43BA66B5" w14:textId="77777777" w:rsidR="00910408" w:rsidRPr="00556E10" w:rsidRDefault="00910408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7CB4055A" wp14:editId="5799B4D2">
                  <wp:extent cx="1799412" cy="1768810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412" cy="176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6102FA54" w14:textId="77777777" w:rsidR="00910408" w:rsidRPr="00556E10" w:rsidRDefault="00910408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EF73A06" wp14:editId="1D3D1267">
                  <wp:extent cx="1799411" cy="1768809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9411" cy="1768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4A4A5AC8" w14:textId="3EA5C139" w:rsidR="00910408" w:rsidRPr="00556E10" w:rsidRDefault="00910408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44342AEB" wp14:editId="7A346B82">
                  <wp:extent cx="1828800" cy="1791604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9160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D6CE0D" w14:textId="69E9037C" w:rsidR="009C5F99" w:rsidRDefault="009C5F99" w:rsidP="001A29BE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2B37909A" w14:textId="6495FE07" w:rsidR="009C5F99" w:rsidRDefault="009C5F99">
      <w:pPr>
        <w:rPr>
          <w:rFonts w:asciiTheme="majorBidi" w:hAnsiTheme="majorBidi" w:cstheme="majorBidi"/>
          <w:noProof/>
          <w:sz w:val="24"/>
          <w:szCs w:val="24"/>
        </w:rPr>
      </w:pPr>
    </w:p>
    <w:p w14:paraId="5BD336D2" w14:textId="77777777" w:rsidR="00A43E2D" w:rsidRPr="00556E10" w:rsidRDefault="00A43E2D" w:rsidP="00A43E2D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>Plot of function with critical points:</w:t>
      </w:r>
    </w:p>
    <w:p w14:paraId="11A35A3B" w14:textId="0F98D767" w:rsidR="00E04FB0" w:rsidRPr="00556E10" w:rsidRDefault="00A43E2D" w:rsidP="00A43E2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e</m:t>
              </m:r>
            </m:e>
            <m:sup>
              <m:sSup>
                <m:sSup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theme="majorBidi"/>
                      <w:i/>
                      <w:noProof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 w:cstheme="majorBidi"/>
                      <w:noProof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+2x</m:t>
              </m:r>
            </m:sup>
          </m:sSup>
        </m:oMath>
      </m:oMathPara>
    </w:p>
    <w:p w14:paraId="2E3475F7" w14:textId="5B7E23A7" w:rsidR="00E04FB0" w:rsidRPr="00556E10" w:rsidRDefault="00E04FB0" w:rsidP="00E04FB0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D351D81" wp14:editId="66DE0E7F">
            <wp:extent cx="2743200" cy="2621383"/>
            <wp:effectExtent l="0" t="0" r="0" b="0"/>
            <wp:docPr id="16" name="Picture 16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621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AA96B" w14:textId="6B65DE0D" w:rsidR="00A43E2D" w:rsidRPr="00556E10" w:rsidRDefault="00A43E2D" w:rsidP="00E04FB0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There is one critical point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-1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 that is very much obvious from the graph.</m:t>
          </m:r>
        </m:oMath>
      </m:oMathPara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3"/>
        <w:gridCol w:w="3073"/>
        <w:gridCol w:w="3073"/>
        <w:gridCol w:w="3073"/>
        <w:gridCol w:w="3096"/>
      </w:tblGrid>
      <w:tr w:rsidR="00402038" w:rsidRPr="00556E10" w14:paraId="06617A28" w14:textId="77777777" w:rsidTr="00402038">
        <w:tc>
          <w:tcPr>
            <w:tcW w:w="5000" w:type="pct"/>
            <w:gridSpan w:val="5"/>
          </w:tcPr>
          <w:p w14:paraId="1E24D739" w14:textId="7F0615F2" w:rsidR="00402038" w:rsidRPr="00402038" w:rsidRDefault="00402038" w:rsidP="0040203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40203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E04FB0" w:rsidRPr="00556E10" w14:paraId="38E031CC" w14:textId="77777777" w:rsidTr="00402038">
        <w:tc>
          <w:tcPr>
            <w:tcW w:w="999" w:type="pct"/>
          </w:tcPr>
          <w:p w14:paraId="6497F8D7" w14:textId="0A002A33" w:rsidR="00E04FB0" w:rsidRPr="00556E10" w:rsidRDefault="001004C3" w:rsidP="00FA63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(</m:t>
                </m:r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-2x-</m:t>
                </m:r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2)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999" w:type="pct"/>
          </w:tcPr>
          <w:p w14:paraId="353245AB" w14:textId="4DBDEB7E" w:rsidR="00E04FB0" w:rsidRPr="00556E10" w:rsidRDefault="009C5F99" w:rsidP="00FA63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 -2y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999" w:type="pct"/>
          </w:tcPr>
          <w:p w14:paraId="64A78ABC" w14:textId="703F76D0" w:rsidR="00E04FB0" w:rsidRPr="00556E10" w:rsidRDefault="009C5F99" w:rsidP="00FA63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-2x-2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999" w:type="pct"/>
          </w:tcPr>
          <w:p w14:paraId="0A82316E" w14:textId="3C110BFC" w:rsidR="00E04FB0" w:rsidRPr="00556E10" w:rsidRDefault="00FA636F" w:rsidP="00FA63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4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-2x-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color w:val="000000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d>
                  </m:sup>
                </m:sSup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-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006" w:type="pct"/>
          </w:tcPr>
          <w:p w14:paraId="3FAF085A" w14:textId="1F1E3D33" w:rsidR="00E04FB0" w:rsidRPr="00556E10" w:rsidRDefault="00FA636F" w:rsidP="00FA63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2y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2</m:t>
                    </m:r>
                  </m:e>
                </m:d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-2x-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sup>
                </m:sSup>
              </m:oMath>
            </m:oMathPara>
          </w:p>
        </w:tc>
      </w:tr>
      <w:tr w:rsidR="00E04FB0" w:rsidRPr="00556E10" w14:paraId="59EDD95E" w14:textId="77777777" w:rsidTr="00402038">
        <w:tc>
          <w:tcPr>
            <w:tcW w:w="999" w:type="pct"/>
          </w:tcPr>
          <w:p w14:paraId="0BE3356E" w14:textId="77777777" w:rsidR="00E04FB0" w:rsidRPr="00556E10" w:rsidRDefault="00E04FB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4B8C0B8" wp14:editId="738EC88C">
                  <wp:extent cx="1755538" cy="1749485"/>
                  <wp:effectExtent l="0" t="0" r="0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8" cy="1749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26857A08" w14:textId="77777777" w:rsidR="00E04FB0" w:rsidRPr="00556E10" w:rsidRDefault="00E04FB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06B6CC0" wp14:editId="5D3BBC44">
                  <wp:extent cx="1755537" cy="1749484"/>
                  <wp:effectExtent l="0" t="0" r="0" b="317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7" cy="17494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69A739CE" w14:textId="77777777" w:rsidR="00E04FB0" w:rsidRPr="00556E10" w:rsidRDefault="00E04FB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3EBEF837" wp14:editId="4A14ADC9">
                  <wp:extent cx="1787171" cy="1768810"/>
                  <wp:effectExtent l="0" t="0" r="0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7171" cy="17688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4F6176D1" w14:textId="77777777" w:rsidR="00E04FB0" w:rsidRPr="00556E10" w:rsidRDefault="00E04FB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DBE0C26" wp14:editId="2879A24D">
                  <wp:extent cx="1787170" cy="1768809"/>
                  <wp:effectExtent l="0" t="0" r="0" b="317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7170" cy="1768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691807BD" w14:textId="77777777" w:rsidR="00E04FB0" w:rsidRPr="00556E10" w:rsidRDefault="00E04FB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0EB9F511" wp14:editId="06CC956D">
                  <wp:extent cx="1828800" cy="1785551"/>
                  <wp:effectExtent l="0" t="0" r="0" b="571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855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4E61D3" w14:textId="3A0747BB" w:rsidR="00C374CD" w:rsidRPr="00556E10" w:rsidRDefault="00C374CD" w:rsidP="00E04FB0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6E31BDA3" w14:textId="5B5D7F7A" w:rsidR="00801CB9" w:rsidRPr="00556E10" w:rsidRDefault="00801CB9" w:rsidP="00801CB9">
      <w:p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lastRenderedPageBreak/>
        <w:t>Q2.</w:t>
      </w:r>
    </w:p>
    <w:p w14:paraId="195343DC" w14:textId="4CA7AE18" w:rsidR="00D676CA" w:rsidRPr="00556E10" w:rsidRDefault="00D676CA" w:rsidP="00D676C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t>Plot of function with critical points:</w:t>
      </w:r>
    </w:p>
    <w:p w14:paraId="2CF05CB0" w14:textId="026D796A" w:rsidR="00801CB9" w:rsidRPr="00556E10" w:rsidRDefault="00D676CA" w:rsidP="00D676CA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x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y</m:t>
              </m:r>
            </m:sup>
          </m:sSup>
          <m:r>
            <w:rPr>
              <w:rFonts w:ascii="Cambria Math" w:hAnsi="Cambria Math" w:cstheme="majorBidi"/>
              <w:noProof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</m:t>
              </m:r>
            </m:sup>
          </m:sSup>
        </m:oMath>
      </m:oMathPara>
    </w:p>
    <w:p w14:paraId="4B15884E" w14:textId="77777777" w:rsidR="003C60B7" w:rsidRPr="00556E10" w:rsidRDefault="003C60B7" w:rsidP="00E04FB0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1FB955FF" w14:textId="1E69A72D" w:rsidR="00CF57B6" w:rsidRPr="00556E10" w:rsidRDefault="003C60B7" w:rsidP="007D474F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8175CF9" wp14:editId="0AD876E4">
            <wp:extent cx="2743200" cy="1837756"/>
            <wp:effectExtent l="0" t="0" r="0" b="0"/>
            <wp:docPr id="23" name="Picture 2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43" t="12999" r="15560" b="22555"/>
                    <a:stretch/>
                  </pic:blipFill>
                  <pic:spPr bwMode="auto">
                    <a:xfrm>
                      <a:off x="0" y="0"/>
                      <a:ext cx="2743200" cy="1837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4"/>
        <w:gridCol w:w="3074"/>
        <w:gridCol w:w="3075"/>
        <w:gridCol w:w="3075"/>
        <w:gridCol w:w="3090"/>
      </w:tblGrid>
      <w:tr w:rsidR="00402038" w:rsidRPr="00556E10" w14:paraId="77CA80DD" w14:textId="77777777" w:rsidTr="00402038">
        <w:tc>
          <w:tcPr>
            <w:tcW w:w="5000" w:type="pct"/>
            <w:gridSpan w:val="5"/>
          </w:tcPr>
          <w:p w14:paraId="5898C500" w14:textId="587C4C3B" w:rsidR="00402038" w:rsidRPr="00402038" w:rsidRDefault="00402038" w:rsidP="0040203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40203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556E10" w:rsidRPr="00556E10" w14:paraId="36EC4634" w14:textId="77777777" w:rsidTr="00402038">
        <w:tc>
          <w:tcPr>
            <w:tcW w:w="999" w:type="pct"/>
          </w:tcPr>
          <w:p w14:paraId="62E9C689" w14:textId="77B85AB5" w:rsidR="003C60B7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sup>
                </m:sSup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sup>
                </m:sSup>
              </m:oMath>
            </m:oMathPara>
          </w:p>
        </w:tc>
        <w:tc>
          <w:tcPr>
            <w:tcW w:w="999" w:type="pct"/>
          </w:tcPr>
          <w:p w14:paraId="68A95FB5" w14:textId="767CBA5A" w:rsidR="003C60B7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x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sup>
                </m:sSup>
              </m:oMath>
            </m:oMathPara>
          </w:p>
        </w:tc>
        <w:tc>
          <w:tcPr>
            <w:tcW w:w="999" w:type="pct"/>
          </w:tcPr>
          <w:p w14:paraId="44C9988B" w14:textId="24AFED63" w:rsidR="003C60B7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 -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sup>
                </m:sSup>
              </m:oMath>
            </m:oMathPara>
          </w:p>
        </w:tc>
        <w:tc>
          <w:tcPr>
            <w:tcW w:w="999" w:type="pct"/>
          </w:tcPr>
          <w:p w14:paraId="04EDD4A8" w14:textId="0C32B361" w:rsidR="003C60B7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sup>
                </m:sSup>
              </m:oMath>
            </m:oMathPara>
          </w:p>
        </w:tc>
        <w:tc>
          <w:tcPr>
            <w:tcW w:w="1003" w:type="pct"/>
          </w:tcPr>
          <w:p w14:paraId="3303E170" w14:textId="10183D80" w:rsidR="003C60B7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sup>
                </m:sSup>
              </m:oMath>
            </m:oMathPara>
          </w:p>
        </w:tc>
      </w:tr>
      <w:tr w:rsidR="00556E10" w:rsidRPr="00556E10" w14:paraId="4A435839" w14:textId="77777777" w:rsidTr="00402038">
        <w:tc>
          <w:tcPr>
            <w:tcW w:w="999" w:type="pct"/>
          </w:tcPr>
          <w:p w14:paraId="214DFB6E" w14:textId="77777777" w:rsidR="003C60B7" w:rsidRPr="00556E10" w:rsidRDefault="003C60B7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49C5C79" wp14:editId="4F6CF676">
                  <wp:extent cx="1755538" cy="1743472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8" cy="1743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47B369D3" w14:textId="77777777" w:rsidR="003C60B7" w:rsidRPr="00556E10" w:rsidRDefault="003C60B7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4F1A28E8" wp14:editId="774526B0">
                  <wp:extent cx="1755537" cy="1743471"/>
                  <wp:effectExtent l="0" t="0" r="0" b="952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7" cy="17434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48EFACB4" w14:textId="77777777" w:rsidR="003C60B7" w:rsidRPr="00556E10" w:rsidRDefault="003C60B7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4E1759A0" wp14:editId="146F1D9B">
                  <wp:extent cx="1787171" cy="1733196"/>
                  <wp:effectExtent l="0" t="0" r="3810" b="63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7171" cy="17331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2DC14232" w14:textId="77777777" w:rsidR="003C60B7" w:rsidRPr="00556E10" w:rsidRDefault="003C60B7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3F111C3" wp14:editId="7D01A5D0">
                  <wp:extent cx="1781049" cy="1768809"/>
                  <wp:effectExtent l="0" t="0" r="0" b="317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049" cy="17688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pct"/>
          </w:tcPr>
          <w:p w14:paraId="6A15329B" w14:textId="77777777" w:rsidR="003C60B7" w:rsidRPr="00556E10" w:rsidRDefault="003C60B7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AC632AC" wp14:editId="60B3B214">
                  <wp:extent cx="1822621" cy="1785551"/>
                  <wp:effectExtent l="0" t="0" r="0" b="571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2621" cy="178555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CCB204" w14:textId="563F1DDF" w:rsidR="00CC59E9" w:rsidRPr="00556E10" w:rsidRDefault="00CC59E9" w:rsidP="003C60B7">
      <w:pPr>
        <w:rPr>
          <w:rFonts w:asciiTheme="majorBidi" w:hAnsiTheme="majorBidi" w:cstheme="majorBidi"/>
          <w:noProof/>
          <w:sz w:val="24"/>
          <w:szCs w:val="24"/>
        </w:rPr>
      </w:pPr>
    </w:p>
    <w:p w14:paraId="4E69DA83" w14:textId="0A0DFDFE" w:rsidR="007D474F" w:rsidRPr="00556E10" w:rsidRDefault="007D474F" w:rsidP="007D474F">
      <w:pPr>
        <w:ind w:left="720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There is one critical point at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.</m:t>
          </m:r>
        </m:oMath>
      </m:oMathPara>
    </w:p>
    <w:p w14:paraId="55D5A328" w14:textId="42C3B809" w:rsidR="007D474F" w:rsidRPr="00556E10" w:rsidRDefault="007D474F" w:rsidP="007D474F">
      <w:pPr>
        <w:ind w:left="720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Discriminant= -1, so it is a saddle point.</m:t>
          </m:r>
        </m:oMath>
      </m:oMathPara>
    </w:p>
    <w:p w14:paraId="451A85A5" w14:textId="77777777" w:rsidR="00CC59E9" w:rsidRPr="00556E10" w:rsidRDefault="00CC59E9">
      <w:p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br w:type="page"/>
      </w:r>
    </w:p>
    <w:p w14:paraId="515016F7" w14:textId="77777777" w:rsidR="00DB0A07" w:rsidRPr="00556E10" w:rsidRDefault="00DB0A07" w:rsidP="00DB0A0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lastRenderedPageBreak/>
        <w:t>Plot of function with critical points:</w:t>
      </w:r>
    </w:p>
    <w:p w14:paraId="7FEFFC5C" w14:textId="34AFF803" w:rsidR="0078465D" w:rsidRPr="00556E10" w:rsidRDefault="00DB0A07" w:rsidP="00DB0A07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xsin(y)</m:t>
          </m:r>
        </m:oMath>
      </m:oMathPara>
    </w:p>
    <w:p w14:paraId="4C044F90" w14:textId="42C0A4DF" w:rsidR="006F05F3" w:rsidRPr="00556E10" w:rsidRDefault="0078465D" w:rsidP="001C3DB4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C130B3B" wp14:editId="07B6EE2D">
            <wp:extent cx="2743200" cy="2038174"/>
            <wp:effectExtent l="0" t="0" r="0" b="635"/>
            <wp:docPr id="30" name="Picture 30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96" t="19354" r="16850" b="7231"/>
                    <a:stretch/>
                  </pic:blipFill>
                  <pic:spPr bwMode="auto">
                    <a:xfrm>
                      <a:off x="0" y="0"/>
                      <a:ext cx="2743200" cy="2038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4"/>
        <w:gridCol w:w="3074"/>
        <w:gridCol w:w="3075"/>
        <w:gridCol w:w="3075"/>
        <w:gridCol w:w="3090"/>
      </w:tblGrid>
      <w:tr w:rsidR="00402038" w:rsidRPr="00556E10" w14:paraId="1399CFCD" w14:textId="77777777" w:rsidTr="00402038">
        <w:tc>
          <w:tcPr>
            <w:tcW w:w="5000" w:type="pct"/>
            <w:gridSpan w:val="5"/>
          </w:tcPr>
          <w:p w14:paraId="19635AA9" w14:textId="1D0EA389" w:rsidR="00402038" w:rsidRPr="00402038" w:rsidRDefault="00402038" w:rsidP="0040203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40203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78465D" w:rsidRPr="00556E10" w14:paraId="59F42F2E" w14:textId="77777777" w:rsidTr="00402038">
        <w:tc>
          <w:tcPr>
            <w:tcW w:w="999" w:type="pct"/>
          </w:tcPr>
          <w:p w14:paraId="0EC5AD1D" w14:textId="47906AB0" w:rsidR="0078465D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999" w:type="pct"/>
          </w:tcPr>
          <w:p w14:paraId="15A0EE01" w14:textId="35DF035A" w:rsidR="0078465D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xcos(y)</m:t>
                </m:r>
              </m:oMath>
            </m:oMathPara>
          </w:p>
        </w:tc>
        <w:tc>
          <w:tcPr>
            <w:tcW w:w="999" w:type="pct"/>
          </w:tcPr>
          <w:p w14:paraId="373DD8D3" w14:textId="4EBCA3A6" w:rsidR="0078465D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0</m:t>
                </m:r>
              </m:oMath>
            </m:oMathPara>
          </w:p>
        </w:tc>
        <w:tc>
          <w:tcPr>
            <w:tcW w:w="999" w:type="pct"/>
          </w:tcPr>
          <w:p w14:paraId="44D5DB2B" w14:textId="0E0E1EB4" w:rsidR="0078465D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x*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sin⁡</m:t>
                </m:r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(y)</m:t>
                </m:r>
              </m:oMath>
            </m:oMathPara>
          </w:p>
        </w:tc>
        <w:tc>
          <w:tcPr>
            <w:tcW w:w="1003" w:type="pct"/>
          </w:tcPr>
          <w:p w14:paraId="22816B0A" w14:textId="793F5789" w:rsidR="0078465D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xsin(y)</m:t>
                </m:r>
              </m:oMath>
            </m:oMathPara>
          </w:p>
        </w:tc>
      </w:tr>
      <w:tr w:rsidR="0078465D" w:rsidRPr="00556E10" w14:paraId="075EDFEB" w14:textId="77777777" w:rsidTr="00402038">
        <w:tc>
          <w:tcPr>
            <w:tcW w:w="999" w:type="pct"/>
          </w:tcPr>
          <w:p w14:paraId="07C2DBAB" w14:textId="77777777" w:rsidR="0078465D" w:rsidRPr="00556E10" w:rsidRDefault="0078465D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5DC0DC2A" wp14:editId="70F42809">
                  <wp:extent cx="1755538" cy="1696824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8" cy="1696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5971EE6F" w14:textId="77777777" w:rsidR="0078465D" w:rsidRPr="00556E10" w:rsidRDefault="0078465D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AE5E30E" wp14:editId="520F2B7F">
                  <wp:extent cx="1755537" cy="1731570"/>
                  <wp:effectExtent l="0" t="0" r="0" b="2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7" cy="1731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02D504D3" w14:textId="34FB1E15" w:rsidR="0078465D" w:rsidRPr="00556E10" w:rsidRDefault="0078465D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  <w:tc>
          <w:tcPr>
            <w:tcW w:w="999" w:type="pct"/>
          </w:tcPr>
          <w:p w14:paraId="4126C6BA" w14:textId="77777777" w:rsidR="0078465D" w:rsidRPr="00556E10" w:rsidRDefault="0078465D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B866DFD" wp14:editId="718C709C">
                  <wp:extent cx="1781049" cy="1756734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049" cy="17567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3" w:type="pct"/>
          </w:tcPr>
          <w:p w14:paraId="07A2B0A2" w14:textId="77777777" w:rsidR="0078465D" w:rsidRPr="00556E10" w:rsidRDefault="0078465D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EDC999C" wp14:editId="0AF35B1D">
                  <wp:extent cx="1822621" cy="1761663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2621" cy="1761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B8B995" w14:textId="221ACE95" w:rsidR="00115897" w:rsidRPr="00556E10" w:rsidRDefault="00115897" w:rsidP="0078465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7973E971" w14:textId="3035FB69" w:rsidR="001C3DB4" w:rsidRPr="00556E10" w:rsidRDefault="001C3DB4" w:rsidP="0078465D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There are multiple critical points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,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π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. There could be other multiple points following sequence of kπ becuase it is function of sin</m:t>
          </m:r>
          <m:r>
            <w:rPr>
              <w:rFonts w:ascii="Cambria Math" w:hAnsi="Cambria Math" w:cstheme="majorBidi"/>
              <w:noProof/>
              <w:sz w:val="24"/>
              <w:szCs w:val="24"/>
            </w:rPr>
            <m:t>.</m:t>
          </m:r>
        </m:oMath>
      </m:oMathPara>
    </w:p>
    <w:p w14:paraId="21FAB4E0" w14:textId="25688056" w:rsidR="007D474F" w:rsidRPr="00556E10" w:rsidRDefault="007D474F" w:rsidP="0078465D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Discriment= -1 for both point, so both points are saddle points.</m:t>
          </m:r>
        </m:oMath>
      </m:oMathPara>
    </w:p>
    <w:p w14:paraId="2BB931EB" w14:textId="77777777" w:rsidR="00115897" w:rsidRPr="00556E10" w:rsidRDefault="00115897">
      <w:p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br w:type="page"/>
      </w:r>
    </w:p>
    <w:p w14:paraId="71F55BEF" w14:textId="77777777" w:rsidR="007A7EBA" w:rsidRPr="00556E10" w:rsidRDefault="007A7EBA" w:rsidP="007A7EB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lastRenderedPageBreak/>
        <w:t>Plot of function with critical points:</w:t>
      </w:r>
    </w:p>
    <w:p w14:paraId="2D9E4202" w14:textId="4E497FA7" w:rsidR="00801CB9" w:rsidRPr="00556E10" w:rsidRDefault="007A7EBA" w:rsidP="007A7EBA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, y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=4xy-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x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4</m:t>
              </m:r>
            </m:sup>
          </m:sSup>
          <m:r>
            <w:rPr>
              <w:rFonts w:ascii="Cambria Math" w:hAnsi="Cambria Math" w:cstheme="majorBidi"/>
              <w:noProof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4</m:t>
              </m:r>
            </m:sup>
          </m:sSup>
        </m:oMath>
      </m:oMathPara>
    </w:p>
    <w:p w14:paraId="570A2D6A" w14:textId="77777777" w:rsidR="00875520" w:rsidRPr="00556E10" w:rsidRDefault="00875520" w:rsidP="00875520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</w:p>
    <w:p w14:paraId="63718CA9" w14:textId="09D6960C" w:rsidR="007A7EBA" w:rsidRPr="00556E10" w:rsidRDefault="00875520" w:rsidP="001C3DB4">
      <w:pPr>
        <w:pStyle w:val="ListParagraph"/>
        <w:rPr>
          <w:rFonts w:asciiTheme="majorBidi" w:hAnsiTheme="majorBidi" w:cstheme="majorBidi"/>
          <w:noProof/>
          <w:sz w:val="24"/>
          <w:szCs w:val="24"/>
        </w:rPr>
      </w:pPr>
      <w:r w:rsidRPr="00556E1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A14D438" wp14:editId="6E8329F2">
            <wp:extent cx="2743200" cy="1863272"/>
            <wp:effectExtent l="0" t="0" r="0" b="3810"/>
            <wp:docPr id="38" name="Picture 38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, surfac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49" t="20302" r="9232" b="13522"/>
                    <a:stretch/>
                  </pic:blipFill>
                  <pic:spPr bwMode="auto">
                    <a:xfrm>
                      <a:off x="0" y="0"/>
                      <a:ext cx="2743200" cy="1863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74"/>
        <w:gridCol w:w="3075"/>
        <w:gridCol w:w="3096"/>
        <w:gridCol w:w="3075"/>
        <w:gridCol w:w="3068"/>
      </w:tblGrid>
      <w:tr w:rsidR="00402038" w:rsidRPr="00556E10" w14:paraId="50E08B0E" w14:textId="77777777" w:rsidTr="00402038">
        <w:tc>
          <w:tcPr>
            <w:tcW w:w="5000" w:type="pct"/>
            <w:gridSpan w:val="5"/>
          </w:tcPr>
          <w:p w14:paraId="4E9F5083" w14:textId="034DB48C" w:rsidR="00402038" w:rsidRPr="00402038" w:rsidRDefault="00402038" w:rsidP="0040203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</w:pPr>
            <w:r w:rsidRPr="00402038">
              <w:rPr>
                <w:rFonts w:asciiTheme="majorBidi" w:hAnsiTheme="majorBidi" w:cstheme="majorBidi"/>
                <w:b/>
                <w:bCs/>
                <w:noProof/>
                <w:sz w:val="24"/>
                <w:szCs w:val="24"/>
              </w:rPr>
              <w:t>Derivatives</w:t>
            </w:r>
          </w:p>
        </w:tc>
      </w:tr>
      <w:tr w:rsidR="00556E10" w:rsidRPr="00556E10" w14:paraId="47B96DAA" w14:textId="77777777" w:rsidTr="00402038">
        <w:tc>
          <w:tcPr>
            <w:tcW w:w="999" w:type="pct"/>
          </w:tcPr>
          <w:p w14:paraId="22C42ACA" w14:textId="140A87C7" w:rsidR="00875520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4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3</m:t>
                    </m:r>
                  </m:sup>
                </m:sSup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+4y</m:t>
                </m:r>
              </m:oMath>
            </m:oMathPara>
          </w:p>
        </w:tc>
        <w:tc>
          <w:tcPr>
            <w:tcW w:w="999" w:type="pct"/>
          </w:tcPr>
          <w:p w14:paraId="535B30A8" w14:textId="02766B99" w:rsidR="00875520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4x+4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06" w:type="pct"/>
          </w:tcPr>
          <w:p w14:paraId="33C84537" w14:textId="6738A09C" w:rsidR="00875520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1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9" w:type="pct"/>
          </w:tcPr>
          <w:p w14:paraId="1254C79E" w14:textId="0CD87622" w:rsidR="00875520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Bidi"/>
                            <w:color w:val="000000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-12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97" w:type="pct"/>
          </w:tcPr>
          <w:p w14:paraId="546527EC" w14:textId="1C8747C1" w:rsidR="00875520" w:rsidRPr="00556E10" w:rsidRDefault="000E7EEE" w:rsidP="000E7EE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Bidi" w:hAnsiTheme="majorBidi" w:cstheme="majorBidi"/>
                <w:color w:val="000000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color w:val="000000"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f</m:t>
                    </m:r>
                  </m:num>
                  <m:den>
                    <m:r>
                      <w:rPr>
                        <w:rFonts w:ascii="Cambria Math" w:hAnsi="Cambria Math" w:cstheme="majorBidi"/>
                        <w:color w:val="000000"/>
                        <w:sz w:val="24"/>
                        <w:szCs w:val="24"/>
                      </w:rPr>
                      <m:t>dxy</m:t>
                    </m:r>
                  </m:den>
                </m:f>
                <m:r>
                  <w:rPr>
                    <w:rFonts w:ascii="Cambria Math" w:hAnsi="Cambria Math" w:cstheme="majorBidi"/>
                    <w:color w:val="000000"/>
                    <w:sz w:val="24"/>
                    <w:szCs w:val="24"/>
                  </w:rPr>
                  <m:t>=4</m:t>
                </m:r>
              </m:oMath>
            </m:oMathPara>
          </w:p>
        </w:tc>
      </w:tr>
      <w:tr w:rsidR="00556E10" w:rsidRPr="00556E10" w14:paraId="4F632F9C" w14:textId="77777777" w:rsidTr="00402038">
        <w:tc>
          <w:tcPr>
            <w:tcW w:w="999" w:type="pct"/>
          </w:tcPr>
          <w:p w14:paraId="2FB0DFEF" w14:textId="77777777" w:rsidR="00875520" w:rsidRPr="00556E10" w:rsidRDefault="0087552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2B2658D4" wp14:editId="1D7C1B4D">
                  <wp:extent cx="1755538" cy="1679968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8" cy="1679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2F8BB11C" w14:textId="77777777" w:rsidR="00875520" w:rsidRPr="00556E10" w:rsidRDefault="0087552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D669538" wp14:editId="258A184C">
                  <wp:extent cx="1755537" cy="1679967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5537" cy="16799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" w:type="pct"/>
          </w:tcPr>
          <w:p w14:paraId="1D165E7C" w14:textId="291983B0" w:rsidR="00875520" w:rsidRPr="00556E10" w:rsidRDefault="008532EA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6A7DFB1" wp14:editId="69FEAC0A">
                  <wp:extent cx="1828800" cy="1749485"/>
                  <wp:effectExtent l="0" t="0" r="0" b="317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749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9" w:type="pct"/>
          </w:tcPr>
          <w:p w14:paraId="7E337051" w14:textId="77777777" w:rsidR="00875520" w:rsidRPr="00556E10" w:rsidRDefault="0087552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  <w:r w:rsidRPr="00556E10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66885470" wp14:editId="16FC892F">
                  <wp:extent cx="1781049" cy="1704381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049" cy="1704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pct"/>
          </w:tcPr>
          <w:p w14:paraId="1668D940" w14:textId="71279CF3" w:rsidR="00875520" w:rsidRPr="00556E10" w:rsidRDefault="00875520" w:rsidP="00AB2AC8">
            <w:pPr>
              <w:pStyle w:val="ListParagraph"/>
              <w:ind w:left="0"/>
              <w:rPr>
                <w:rFonts w:asciiTheme="majorBidi" w:hAnsiTheme="majorBidi" w:cstheme="majorBidi"/>
                <w:noProof/>
                <w:sz w:val="24"/>
                <w:szCs w:val="24"/>
              </w:rPr>
            </w:pPr>
          </w:p>
        </w:tc>
      </w:tr>
    </w:tbl>
    <w:p w14:paraId="576531CE" w14:textId="77777777" w:rsidR="001C3DB4" w:rsidRPr="00556E10" w:rsidRDefault="001C3DB4" w:rsidP="001C3DB4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</w:p>
    <w:p w14:paraId="79BA3ED2" w14:textId="2A66E336" w:rsidR="00875520" w:rsidRPr="00556E10" w:rsidRDefault="001C3DB4" w:rsidP="001C3DB4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There are three critical points: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-1, -1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 xml:space="preserve">, 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, (1, 1</m:t>
          </m:r>
          <m:r>
            <w:rPr>
              <w:rFonts w:ascii="Cambria Math" w:hAnsi="Cambria Math" w:cstheme="majorBidi"/>
              <w:noProof/>
              <w:sz w:val="24"/>
              <w:szCs w:val="24"/>
            </w:rPr>
            <m:t>)</m:t>
          </m:r>
        </m:oMath>
      </m:oMathPara>
    </w:p>
    <w:p w14:paraId="48274BFC" w14:textId="15032EA6" w:rsidR="00954D57" w:rsidRPr="00556E10" w:rsidRDefault="00954D57" w:rsidP="001C3DB4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noProof/>
              <w:sz w:val="24"/>
              <w:szCs w:val="24"/>
            </w:rPr>
            <m:t>for point</m:t>
          </m:r>
          <m:d>
            <m:dPr>
              <m:ctrlPr>
                <w:rPr>
                  <w:rFonts w:ascii="Cambria Math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Bidi"/>
                  <w:noProof/>
                  <w:sz w:val="24"/>
                  <w:szCs w:val="24"/>
                </w:rPr>
                <m:t>0, 0</m:t>
              </m:r>
            </m:e>
          </m:d>
          <m:r>
            <w:rPr>
              <w:rFonts w:ascii="Cambria Math" w:hAnsi="Cambria Math" w:cstheme="majorBidi"/>
              <w:noProof/>
              <w:sz w:val="24"/>
              <w:szCs w:val="24"/>
            </w:rPr>
            <m:t>, Discriminant&lt;0, so it is a saddle point.</m:t>
          </m:r>
        </m:oMath>
      </m:oMathPara>
    </w:p>
    <w:p w14:paraId="36215060" w14:textId="35512179" w:rsidR="00954D57" w:rsidRPr="00556E10" w:rsidRDefault="00954D57" w:rsidP="001C3DB4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>for point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1, 1</m:t>
              </m:r>
            </m:e>
          </m:d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 xml:space="preserve">, Discriminatn&gt;0, and </m:t>
          </m:r>
          <m:sSub>
            <m:sSubPr>
              <m:ctrlPr>
                <w:rPr>
                  <w:rFonts w:ascii="Cambria Math" w:eastAsiaTheme="minorEastAsia" w:hAnsi="Cambria Math" w:cstheme="majorBidi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xx</m:t>
              </m:r>
            </m:sub>
          </m:sSub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>&lt;0, so it is a local maximum</m:t>
          </m:r>
        </m:oMath>
      </m:oMathPara>
    </w:p>
    <w:p w14:paraId="3F77106D" w14:textId="68CD8E2E" w:rsidR="00954D57" w:rsidRPr="00556E10" w:rsidRDefault="00954D57" w:rsidP="001C3DB4">
      <w:pPr>
        <w:pStyle w:val="ListParagraph"/>
        <w:rPr>
          <w:rFonts w:asciiTheme="majorBidi" w:eastAsiaTheme="minorEastAsia" w:hAnsiTheme="majorBidi" w:cstheme="majorBidi"/>
          <w:noProof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>for point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  <w:noProof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-1, -1</m:t>
              </m:r>
            </m:e>
          </m:d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 xml:space="preserve">, Discriminant&gt;0 and </m:t>
          </m:r>
          <m:sSub>
            <m:sSubPr>
              <m:ctrlPr>
                <w:rPr>
                  <w:rFonts w:ascii="Cambria Math" w:eastAsiaTheme="minorEastAsia" w:hAnsi="Cambria Math" w:cstheme="majorBidi"/>
                  <w:i/>
                  <w:noProof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theme="majorBidi"/>
                  <w:noProof/>
                  <w:sz w:val="24"/>
                  <w:szCs w:val="24"/>
                </w:rPr>
                <m:t>xx</m:t>
              </m:r>
            </m:sub>
          </m:sSub>
          <m:r>
            <w:rPr>
              <w:rFonts w:ascii="Cambria Math" w:eastAsiaTheme="minorEastAsia" w:hAnsi="Cambria Math" w:cstheme="majorBidi"/>
              <w:noProof/>
              <w:sz w:val="24"/>
              <w:szCs w:val="24"/>
            </w:rPr>
            <m:t>&lt;0, so it is a local maximum</m:t>
          </m:r>
        </m:oMath>
      </m:oMathPara>
    </w:p>
    <w:sectPr w:rsidR="00954D57" w:rsidRPr="00556E10" w:rsidSect="001A29BE">
      <w:pgSz w:w="16838" w:h="11906" w:orient="landscape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B01F9"/>
    <w:multiLevelType w:val="hybridMultilevel"/>
    <w:tmpl w:val="B15CC99C"/>
    <w:lvl w:ilvl="0" w:tplc="198A290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E1593B"/>
    <w:multiLevelType w:val="hybridMultilevel"/>
    <w:tmpl w:val="7936A2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743E03"/>
    <w:multiLevelType w:val="hybridMultilevel"/>
    <w:tmpl w:val="54280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E311B"/>
    <w:multiLevelType w:val="hybridMultilevel"/>
    <w:tmpl w:val="DECA8EDA"/>
    <w:lvl w:ilvl="0" w:tplc="DAF0C222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zexMDMysDA2MDRR0lEKTi0uzszPAykwqgUAT9z5JSwAAAA="/>
  </w:docVars>
  <w:rsids>
    <w:rsidRoot w:val="000E112C"/>
    <w:rsid w:val="000E112C"/>
    <w:rsid w:val="000E7EEE"/>
    <w:rsid w:val="001004C3"/>
    <w:rsid w:val="00115897"/>
    <w:rsid w:val="00187354"/>
    <w:rsid w:val="001A29BE"/>
    <w:rsid w:val="001C3DB4"/>
    <w:rsid w:val="003C60B7"/>
    <w:rsid w:val="00402038"/>
    <w:rsid w:val="0043735A"/>
    <w:rsid w:val="0044384D"/>
    <w:rsid w:val="00447743"/>
    <w:rsid w:val="004546DC"/>
    <w:rsid w:val="00511999"/>
    <w:rsid w:val="00556E10"/>
    <w:rsid w:val="005E07FC"/>
    <w:rsid w:val="00680DF8"/>
    <w:rsid w:val="00693456"/>
    <w:rsid w:val="006A40F6"/>
    <w:rsid w:val="006F05F3"/>
    <w:rsid w:val="00757460"/>
    <w:rsid w:val="0078465D"/>
    <w:rsid w:val="007A7EBA"/>
    <w:rsid w:val="007D474F"/>
    <w:rsid w:val="00801CB9"/>
    <w:rsid w:val="008532EA"/>
    <w:rsid w:val="00875520"/>
    <w:rsid w:val="00910408"/>
    <w:rsid w:val="00954D57"/>
    <w:rsid w:val="009C5F99"/>
    <w:rsid w:val="00A43E2D"/>
    <w:rsid w:val="00AA4AFC"/>
    <w:rsid w:val="00BC1752"/>
    <w:rsid w:val="00C31D84"/>
    <w:rsid w:val="00C374CD"/>
    <w:rsid w:val="00C83720"/>
    <w:rsid w:val="00CB2BE1"/>
    <w:rsid w:val="00CC59E9"/>
    <w:rsid w:val="00CF57B6"/>
    <w:rsid w:val="00D676CA"/>
    <w:rsid w:val="00D92AB8"/>
    <w:rsid w:val="00DB0A07"/>
    <w:rsid w:val="00E04FB0"/>
    <w:rsid w:val="00E3538A"/>
    <w:rsid w:val="00E6402E"/>
    <w:rsid w:val="00E65A24"/>
    <w:rsid w:val="00EA2CB1"/>
    <w:rsid w:val="00F6500A"/>
    <w:rsid w:val="00FA636F"/>
    <w:rsid w:val="00FE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5DD2"/>
  <w15:chartTrackingRefBased/>
  <w15:docId w15:val="{7FDBA4A7-FE5E-4C46-8735-B6B07888E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5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72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83720"/>
    <w:rPr>
      <w:color w:val="808080"/>
    </w:rPr>
  </w:style>
  <w:style w:type="character" w:customStyle="1" w:styleId="mo">
    <w:name w:val="mo"/>
    <w:basedOn w:val="DefaultParagraphFont"/>
    <w:rsid w:val="00C83720"/>
  </w:style>
  <w:style w:type="character" w:customStyle="1" w:styleId="mn">
    <w:name w:val="mn"/>
    <w:basedOn w:val="DefaultParagraphFont"/>
    <w:rsid w:val="00C83720"/>
  </w:style>
  <w:style w:type="character" w:customStyle="1" w:styleId="mi">
    <w:name w:val="mi"/>
    <w:basedOn w:val="DefaultParagraphFont"/>
    <w:rsid w:val="00C83720"/>
  </w:style>
  <w:style w:type="character" w:customStyle="1" w:styleId="mtext">
    <w:name w:val="mtext"/>
    <w:basedOn w:val="DefaultParagraphFont"/>
    <w:rsid w:val="00C83720"/>
  </w:style>
  <w:style w:type="character" w:customStyle="1" w:styleId="msqrt">
    <w:name w:val="msqrt"/>
    <w:basedOn w:val="DefaultParagraphFont"/>
    <w:rsid w:val="00C83720"/>
  </w:style>
  <w:style w:type="table" w:styleId="TableGrid">
    <w:name w:val="Table Grid"/>
    <w:basedOn w:val="TableNormal"/>
    <w:uiPriority w:val="39"/>
    <w:rsid w:val="001A29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A29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A29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9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9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8" Type="http://schemas.openxmlformats.org/officeDocument/2006/relationships/image" Target="media/image4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</dc:creator>
  <cp:keywords/>
  <dc:description/>
  <cp:lastModifiedBy>Muneeb</cp:lastModifiedBy>
  <cp:revision>29</cp:revision>
  <cp:lastPrinted>2022-03-31T18:16:00Z</cp:lastPrinted>
  <dcterms:created xsi:type="dcterms:W3CDTF">2022-03-31T05:18:00Z</dcterms:created>
  <dcterms:modified xsi:type="dcterms:W3CDTF">2022-03-31T18:16:00Z</dcterms:modified>
</cp:coreProperties>
</file>